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Mexico</w:t>
      </w:r>
      <w:r>
        <w:t xml:space="preserve"> </w:t>
      </w:r>
      <w:r>
        <w:t xml:space="preserve">City</w:t>
      </w:r>
    </w:p>
    <w:bookmarkStart w:id="20" w:name="X7c25e652a1fcba1b3a3cc7f139fb9e924ef18bd"/>
    <w:p>
      <w:pPr>
        <w:pStyle w:val="Heading1"/>
      </w:pPr>
      <w:r>
        <w:t xml:space="preserve">Internship Application Letter for Geologist Position</w:t>
      </w:r>
    </w:p>
    <w:p>
      <w:pPr>
        <w:pStyle w:val="FirstParagraph"/>
      </w:pPr>
      <w:r>
        <w:t xml:space="preserve">Submitted to [Company Name], Mexico City, Mexic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Mexico City, Mexico</w:t>
      </w:r>
    </w:p>
    <w:bookmarkStart w:id="21" w:name="dear-hiring-manager-name"/>
    <w:p>
      <w:pPr>
        <w:pStyle w:val="Heading2"/>
      </w:pPr>
      <w:r>
        <w:t xml:space="preserve">Dear [Hiring Manager Name],</w:t>
      </w:r>
    </w:p>
    <w:p>
      <w:pPr>
        <w:pStyle w:val="FirstParagraph"/>
      </w:pPr>
      <w:r>
        <w:t xml:space="preserve">I am writing with profound enthusiasm to submit my application for the Geologist Internship position at [Company Name] in Mexico City, as advertised on [Platform where you saw the posting - e.g., LinkedIn, company website]. As a dedicated geology student at [Your University], I have meticulously prepared myself to contribute meaningfully to your team's geological research initiatives within one of Latin America's most geologically dynamic urban environments. This</w:t>
      </w:r>
      <w:r>
        <w:t xml:space="preserve"> </w:t>
      </w:r>
      <w:r>
        <w:rPr>
          <w:iCs/>
          <w:i/>
        </w:rPr>
        <w:t xml:space="preserve">Internship Application Letter</w:t>
      </w:r>
      <w:r>
        <w:t xml:space="preserve"> </w:t>
      </w:r>
      <w:r>
        <w:t xml:space="preserve">represents not merely an application, but a passionate commitment to advancing my skills as a future Geologist within the unique context of Mexico City.</w:t>
      </w:r>
    </w:p>
    <w:p>
      <w:pPr>
        <w:pStyle w:val="BodyText"/>
      </w:pPr>
      <w:r>
        <w:t xml:space="preserve">My academic journey at [Your University] has centered on developing comprehensive geological expertise through rigorous coursework including Structural Geology, Igneous and Metamorphic Petrology, Hydrogeology, and Advanced GIS Applications. I have consistently maintained a 3.8/4.0 GPA while actively participating in fieldwork across diverse terrains – from the volcanic landscapes of Mexico's Trans-Mexican Volcanic Belt to the sedimentary formations of the Chihuahuan Desert. These experiences have solidified my ability to conduct detailed geological mapping, collect and analyze rock samples, and interpret complex subsurface data. Most significantly, I completed a 120-hour field internship with [Previous Organization/Professor], where I assisted in creating stratigraphic cross-sections for a regional hydrogeological assessment – directly aligning with the type of work conducted at your esteemed firm in Mexico City.</w:t>
      </w:r>
    </w:p>
    <w:p>
      <w:pPr>
        <w:pStyle w:val="BodyText"/>
      </w:pPr>
      <w:r>
        <w:t xml:space="preserve">What profoundly excites me about pursuing this opportunity in Mexico City is its unparalleled position as a living laboratory for geological study. The city's unique geology – built atop the former Lake Texcoco basin with significant subsidence issues, proximity to active fault lines like the Xoloc Fault Zone, and complex aquifer systems – creates an urgent, real-world context for applied geology. As a Geologist-in-training, I am eager to contribute to projects addressing Mexico City's critical challenges: understanding soil liquefaction risks during seismic events, monitoring land subsidence due to groundwater extraction, and developing sustainable infrastructure solutions. The prospect of working in the very heart of this dynamic geological environment – where every street corner tells a story of Earth's transformation – is precisely why I am drawn to this internship.</w:t>
      </w:r>
    </w:p>
    <w:p>
      <w:pPr>
        <w:pStyle w:val="BodyText"/>
      </w:pPr>
      <w:r>
        <w:t xml:space="preserve">My technical proficiency extends beyond academic requirements. I am certified in QGIS and ArcGIS Pro for spatial analysis, proficient in photogrammetry software like Agisoft Metashape for drone-based terrain modeling, and skilled in laboratory techniques including thin-section petrography and basic XRD analysis. During my university's 2023 field camp near Puebla, I led a team of five students in compiling a detailed geological map of an active volcanic area – an experience that honed my ability to work collaboratively under pressure while maintaining scientific rigor. I understand that as a Geologist in Mexico City, one must balance technical precision with cultural awareness; having spent three months studying at the Universidad Nacional Autónoma de México (UNAM) during my junior year, I am deeply familiar with both the professional landscape and the cultural context of geological work here.</w:t>
      </w:r>
    </w:p>
    <w:p>
      <w:pPr>
        <w:pStyle w:val="BodyText"/>
      </w:pPr>
      <w:r>
        <w:t xml:space="preserve">I have followed [Company Name]'s innovative contributions to Mexico City's geoscience community with admiration, particularly your recent project on "Urban Subsidence Monitoring Using Satellite InSAR Technology" published in the Journal of Applied Geophysics. Your commitment to using geological science for urban resilience aligns perfectly with my career aspiration to become a Geologist who bridges academic research and practical community solutions. The opportunity to learn from your senior geologists while contributing to projects that directly impact 21 million residents would be an invaluable step toward my goal of becoming a leader in sustainable urban geology – especially within the context of Mexico City's growing environmental challenges.</w:t>
      </w:r>
    </w:p>
    <w:p>
      <w:pPr>
        <w:pStyle w:val="BodyText"/>
      </w:pPr>
      <w:r>
        <w:t xml:space="preserve">Mexico City offers a unique convergence of geological complexity, cultural richness, and professional opportunity that I believe is unmatched globally. The city's layered history – from pre-Hispanic lake systems to modern concrete jungles – creates an ongoing narrative for geologists to interpret. As the capital of Mexico, it serves as a hub for geological research across Latin America, hosting institutions like the Instituto de Geofísica UNAM and the National Center for Seismology. I am eager to immerse myself in this ecosystem, learning from experts while contributing my energy to projects that protect vulnerable communities through sound geological understanding.</w:t>
      </w:r>
    </w:p>
    <w:p>
      <w:pPr>
        <w:pStyle w:val="BodyText"/>
      </w:pPr>
      <w:r>
        <w:t xml:space="preserve">I recognize that effective geology in Mexico City requires more than technical skill – it demands respect for local knowledge systems and a commitment to ethical practices. Having volunteered with the NGO "Geologia Ciudadana" during my studies, I helped document traditional water management techniques used by indigenous communities in the Valley of Mexico, demonstrating my ability to integrate scientific methodology with community-centered approaches. This experience reinforced my belief that as a Geologist working in Mexico City, one must approach every project with humility and cultural sensitivity.</w:t>
      </w:r>
    </w:p>
    <w:p>
      <w:pPr>
        <w:pStyle w:val="BodyText"/>
      </w:pPr>
      <w:r>
        <w:t xml:space="preserve">The prospect of contributing to your team's work in Mexico City represents the perfect confluence of my academic preparation, professional aspirations, and personal values. I am confident that my technical skills in geological mapping, data analysis, and fieldwork – combined with my deep appreciation for Mexico City's unique geological challenges – would enable me to add immediate value during this internship. I am particularly eager to apply my GIS expertise toward your ongoing urban planning projects and assist in developing solutions for Mexico City's pressing subsidence issues.</w:t>
      </w:r>
    </w:p>
    <w:p>
      <w:pPr>
        <w:pStyle w:val="BodyText"/>
      </w:pPr>
      <w:r>
        <w:t xml:space="preserve">Thank you for considering my application for this Geologist Internship position. I have attached my resume and academic transcripts for your review, which provide further detail on my qualifications. I am available at your earliest convenience for an interview and would welcome the opportunity to discuss how my background in geological fieldwork, data analysis, and cultural engagement can support [Company Name]'s mission in Mexico City. The chance to learn from experts while contributing to meaningful geological work in one of the world's most fascinating cities is a professional opportunity I would embrace with dedication and enthusiasm.</w:t>
      </w:r>
    </w:p>
    <w:p>
      <w:pPr>
        <w:pStyle w:val="BodyText"/>
      </w:pPr>
      <w:r>
        <w:t xml:space="preserve">I look forward to the possibility of discussing this position further and am available for an interview at your convenience. Thank you for your time and consideration.</w:t>
      </w:r>
    </w:p>
    <w:p>
      <w:pPr>
        <w:pStyle w:val="BodyText"/>
      </w:pPr>
      <w:r>
        <w:t xml:space="preserve">Respectfully,</w:t>
      </w:r>
    </w:p>
    <w:p>
      <w:pPr>
        <w:pStyle w:val="BodyText"/>
      </w:pPr>
      <w:r>
        <w:t xml:space="preserve">[Your Full Name]</w:t>
      </w:r>
    </w:p>
    <w:bookmarkEnd w:id="21"/>
    <w:p>
      <w:pPr>
        <w:pStyle w:val="BodyText"/>
      </w:pPr>
      <w:r>
        <w:t xml:space="preserve">Internship Application Letter Geologist Mexico City</w:t>
      </w:r>
      <w:r>
        <w:t xml:space="preserve"> </w:t>
      </w:r>
      <w:r>
        <w:t xml:space="preserve">I am writing with profound enthusiasm to submit my application for the Geologist Internship position at [Company Name] in Mexico City, as advertised on [Platform where you saw the posting - e.g., LinkedIn, company website]. As a dedicated geology student at [Your University], I have meticulously prepared myself to contribute meaningfully to your team's geological research initiatives within one of Latin America's most geologically dynamic urban environments. This Internship Application Letter represents not merely an application, but a passionate commitment to advancing my skills as a future Geologist within the unique context of Mexico City.</w:t>
      </w:r>
      <w:r>
        <w:t xml:space="preserve"> </w:t>
      </w:r>
      <w:r>
        <w:t xml:space="preserve">My academic journey at [Your University] has centered on developing comprehensive geological expertise through rigorous coursework including Structural Geology, Igneous and Metamorphic Petrology, Hydrogeology, and Advanced GIS Applications. I have consistently maintained a 3.8/4.0 GPA while actively participating in fieldwork across diverse terrains – from the volcanic landscapes of Mexico's Trans-Mexican Volcanic Belt to the sedimentary formations of the Chihuahuan Desert. These experiences have solidified my ability to conduct detailed geological mapping, collect and analyze rock samples, and interpret complex subsurface data. Most significantly, I completed a 120-hour field internship with [Previous Organization/Professor], where I assisted in creating stratigraphic cross-sections for a regional hydrogeological assessment – directly aligning with the type of work conducted at your esteemed firm in Mexico City.</w:t>
      </w:r>
      <w:r>
        <w:t xml:space="preserve"> </w:t>
      </w:r>
      <w:r>
        <w:t xml:space="preserve">What profoundly excites me about pursuing this opportunity in Mexico City is its unparalleled position as a living laboratory for geological study. The city's unique geology – built atop the former Lake Texcoco basin with significant subsidence issues, proximity to active fault lines like the Xoloc Fault Zone, and complex aquifer systems – creates an urgent, real-world context for applied geology. As a Geologist-in-training, I am eager to contribute to projects addressing Mexico City's critical challenges: understanding soil liquefaction risks during seismic events, monitoring land subsidence due to groundwater extraction, and developing sustainable infrastructure solutions. The prospect of working in the very heart of this dynamic geological environment – where every street corner tells a story of Earth's transformation – is precisely why I am drawn to this internship.</w:t>
      </w:r>
      <w:r>
        <w:t xml:space="preserve"> </w:t>
      </w:r>
      <w:r>
        <w:t xml:space="preserve">My technical proficiency extends beyond academic requirements. I am certified in QGIS and ArcGIS Pro for spatial analysis, proficient in photogrammetry software like Agisoft Metashape for drone-based terrain modeling, and skilled in laboratory techniques including thin-section petrography and basic XRD analysis. During my university's 2023 field camp near Puebla, I led a team of five students in compiling a detailed geological map of an active volcanic area – an experience that honed my ability to work collaboratively under pressure while maintaining scientific rigor. I understand that as a Geologist in Mexico City, one must balance technical precision with cultural awareness; having spent three months studying at the Universidad Nacional Autónoma de México (UNAM) during my junior year, I am deeply familiar with both the professional landscape and the cultural context of geological work here.</w:t>
      </w:r>
      <w:r>
        <w:t xml:space="preserve"> </w:t>
      </w:r>
      <w:r>
        <w:t xml:space="preserve">I have followed [Company Name]'s innovative contributions to Mexico City's geoscience community with admiration, particularly your recent project on "Urban Subsidence Monitoring Using Satellite InSAR Technology" published in the Journal of Applied Geophysics. Your commitment to using geological science for urban resilience aligns perfectly with my career aspiration to become a Geologist who bridges academic research and practical community solutions. The opportunity to learn from your senior geologists while contributing to projects that directly impact 21 million residents would be an invaluable step toward my goal of becoming a leader in sustainable urban geology – especially within the context of Mexico City's growing environmental challenges.</w:t>
      </w:r>
      <w:r>
        <w:t xml:space="preserve"> </w:t>
      </w:r>
      <w:r>
        <w:t xml:space="preserve">Mexico City offers a unique convergence of geological complexity, cultural richness, and professional opportunity that I believe is unmatched globally. The city's layered history – from pre-Hispanic lake systems to modern concrete jungles – creates an ongoing narrative for geologists to interpret. As the capital of Mexico, it serves as a hub for geological research across Latin America, hosting institutions like the Instituto de Geofísica UNAM and the National Center for Seismology. I am eager to immerse myself in this ecosystem, learning from experts while contributing my energy to projects that protect vulnerable communities through sound geological understanding.</w:t>
      </w:r>
      <w:r>
        <w:t xml:space="preserve"> </w:t>
      </w:r>
      <w:r>
        <w:t xml:space="preserve">I recognize that effective geology in Mexico City requires more than technical skill – it demands respect for local knowledge systems and a commitment to ethical practices. Having volunteered with the NGO "Geologia Ciudadana" during my studies, I helped document traditional water management techniques used by indigenous communities in the Valley of Mexico, demonstrating my ability to integrate scientific methodology with community-centered approaches. This experience reinforced my belief that as a Geologist working in Mexico City, one must approach every project with humility and cultural sensitivity.</w:t>
      </w:r>
      <w:r>
        <w:t xml:space="preserve"> </w:t>
      </w:r>
      <w:r>
        <w:t xml:space="preserve">The prospect of contributing to your team's work in Mexico City represents the perfect confluence of my academic preparation, professional aspirations, and personal values. I am confident that my technical skills in geological mapping, data analysis, and fieldwork – combined with my deep appreciation for Mexico City's unique geological challenges – would enable me to add immediate value during this internship. I am particularly eager to apply my GIS expertise toward your ongoing urban planning projects and assist in developing solutions for Mexico City's pressing subsidence issues.</w:t>
      </w:r>
      <w:r>
        <w:t xml:space="preserve"> </w:t>
      </w:r>
      <w:r>
        <w:t xml:space="preserve">Thank you for considering my application for this Geologist Internship position. I have attached my resume and academic transcripts for your review, which provide further detail on my qualifications. I am available at your earliest convenience for an interview and would welcome the opportunity to discuss how my background in geological fieldwork, data analysis, and cultural engagement can support [Company Name]'s mission in Mexico City. The chance to learn from experts while contributing to meaningful geological work in one of the world's most fascinating cities is a professional opportunity I would embrace with dedication and enthusiasm.</w:t>
      </w:r>
      <w:r>
        <w:t xml:space="preserve"> </w:t>
      </w:r>
      <w:r>
        <w:t xml:space="preserve">I look forward to the possibility of discussing this position further and am available for an interview at your convenience. Thank you for your time and conside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Mexico City</dc:title>
  <dc:creator/>
  <dc:language>en</dc:language>
  <cp:keywords/>
  <dcterms:created xsi:type="dcterms:W3CDTF">2025-12-09T21:36:32Z</dcterms:created>
  <dcterms:modified xsi:type="dcterms:W3CDTF">2025-12-09T21:36:32Z</dcterms:modified>
</cp:coreProperties>
</file>

<file path=docProps/custom.xml><?xml version="1.0" encoding="utf-8"?>
<Properties xmlns="http://schemas.openxmlformats.org/officeDocument/2006/custom-properties" xmlns:vt="http://schemas.openxmlformats.org/officeDocument/2006/docPropsVTypes"/>
</file>